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0805a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5733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8:55:38Z</dcterms:created>
  <dcterms:modified xsi:type="dcterms:W3CDTF">2017-02-10T18:55:38Z</dcterms:modified>
</cp:coreProperties>
</file>